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51D21E" w14:textId="77777777" w:rsidR="0027161D" w:rsidRDefault="0027161D" w:rsidP="002318F5">
      <w:pPr>
        <w:spacing w:line="480" w:lineRule="auto"/>
        <w:jc w:val="center"/>
      </w:pPr>
    </w:p>
    <w:p w14:paraId="0DF6B76C" w14:textId="77777777" w:rsidR="0027161D" w:rsidRDefault="0027161D" w:rsidP="002318F5">
      <w:pPr>
        <w:spacing w:line="480" w:lineRule="auto"/>
        <w:jc w:val="center"/>
      </w:pPr>
    </w:p>
    <w:p w14:paraId="4CE75AB6" w14:textId="77777777" w:rsidR="0027161D" w:rsidRDefault="0027161D" w:rsidP="002318F5">
      <w:pPr>
        <w:spacing w:line="480" w:lineRule="auto"/>
        <w:jc w:val="center"/>
      </w:pPr>
    </w:p>
    <w:p w14:paraId="628FE5F6" w14:textId="137B76E9" w:rsidR="0027161D" w:rsidRDefault="0027161D" w:rsidP="002318F5">
      <w:pPr>
        <w:spacing w:line="480" w:lineRule="auto"/>
        <w:jc w:val="center"/>
        <w:rPr>
          <w:b/>
          <w:bCs/>
        </w:rPr>
      </w:pPr>
      <w:r w:rsidRPr="001E6BAF">
        <w:rPr>
          <w:b/>
          <w:bCs/>
        </w:rPr>
        <w:t xml:space="preserve">Week </w:t>
      </w:r>
      <w:r w:rsidR="00B14855">
        <w:rPr>
          <w:b/>
          <w:bCs/>
        </w:rPr>
        <w:t>4</w:t>
      </w:r>
      <w:r w:rsidRPr="001E6BAF">
        <w:rPr>
          <w:b/>
          <w:bCs/>
        </w:rPr>
        <w:t xml:space="preserve"> </w:t>
      </w:r>
      <w:r w:rsidR="009C3B33">
        <w:rPr>
          <w:b/>
          <w:bCs/>
        </w:rPr>
        <w:t>Interactive Assignment</w:t>
      </w:r>
      <w:r w:rsidR="00E42CF1">
        <w:rPr>
          <w:b/>
          <w:bCs/>
        </w:rPr>
        <w:t xml:space="preserve">: </w:t>
      </w:r>
      <w:bookmarkStart w:id="0" w:name="OLE_LINK2"/>
      <w:r w:rsidR="00C96A6E" w:rsidRPr="00C96A6E">
        <w:rPr>
          <w:b/>
          <w:bCs/>
        </w:rPr>
        <w:t xml:space="preserve">Software </w:t>
      </w:r>
      <w:bookmarkEnd w:id="0"/>
      <w:r w:rsidR="00374762" w:rsidRPr="00374762">
        <w:rPr>
          <w:b/>
          <w:bCs/>
        </w:rPr>
        <w:t>De</w:t>
      </w:r>
      <w:r w:rsidR="00B14855">
        <w:rPr>
          <w:b/>
          <w:bCs/>
        </w:rPr>
        <w:t>sign</w:t>
      </w:r>
      <w:r w:rsidR="00374762" w:rsidRPr="00374762">
        <w:rPr>
          <w:b/>
          <w:bCs/>
        </w:rPr>
        <w:t xml:space="preserve"> </w:t>
      </w:r>
      <w:r w:rsidR="00B14855">
        <w:rPr>
          <w:b/>
          <w:bCs/>
        </w:rPr>
        <w:t>Process</w:t>
      </w:r>
    </w:p>
    <w:p w14:paraId="7773B0E3" w14:textId="77777777" w:rsidR="001E6BAF" w:rsidRPr="001E6BAF" w:rsidRDefault="001E6BAF" w:rsidP="002318F5">
      <w:pPr>
        <w:spacing w:line="480" w:lineRule="auto"/>
        <w:jc w:val="center"/>
        <w:rPr>
          <w:b/>
          <w:bCs/>
        </w:rPr>
      </w:pPr>
    </w:p>
    <w:p w14:paraId="4575F325" w14:textId="77777777" w:rsidR="0027161D" w:rsidRDefault="0027161D" w:rsidP="002318F5">
      <w:pPr>
        <w:spacing w:line="480" w:lineRule="auto"/>
        <w:jc w:val="center"/>
      </w:pPr>
      <w:r>
        <w:t>Shaun Hoadley</w:t>
      </w:r>
    </w:p>
    <w:p w14:paraId="34C7BA31" w14:textId="65E132F8" w:rsidR="001E6BAF" w:rsidRDefault="001E6BAF" w:rsidP="002318F5">
      <w:pPr>
        <w:spacing w:line="480" w:lineRule="auto"/>
        <w:jc w:val="center"/>
      </w:pPr>
      <w:r w:rsidRPr="001E6BAF">
        <w:t>CST307: Software Architecture &amp; Design</w:t>
      </w:r>
    </w:p>
    <w:p w14:paraId="188A6387" w14:textId="2D8DD240" w:rsidR="0027161D" w:rsidRDefault="0027161D" w:rsidP="002318F5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 xml:space="preserve">Professor Amr </w:t>
      </w:r>
      <w:proofErr w:type="spellStart"/>
      <w:r>
        <w:rPr>
          <w:rFonts w:cs="Times New Roman"/>
          <w:color w:val="000000"/>
          <w:szCs w:val="24"/>
          <w:shd w:val="clear" w:color="auto" w:fill="FFFFFF"/>
        </w:rPr>
        <w:t>Elchouemi</w:t>
      </w:r>
      <w:proofErr w:type="spellEnd"/>
    </w:p>
    <w:p w14:paraId="1018EA3E" w14:textId="6D93FD1A" w:rsidR="0027161D" w:rsidRDefault="00374762" w:rsidP="002318F5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December</w:t>
      </w:r>
      <w:r w:rsidR="0027161D"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="00B14855">
        <w:rPr>
          <w:rFonts w:cs="Times New Roman"/>
          <w:color w:val="000000"/>
          <w:szCs w:val="24"/>
          <w:shd w:val="clear" w:color="auto" w:fill="FFFFFF"/>
        </w:rPr>
        <w:t>11</w:t>
      </w:r>
      <w:r w:rsidR="0027161D">
        <w:rPr>
          <w:rFonts w:cs="Times New Roman"/>
          <w:color w:val="000000"/>
          <w:szCs w:val="24"/>
          <w:shd w:val="clear" w:color="auto" w:fill="FFFFFF"/>
        </w:rPr>
        <w:t>, 2021</w:t>
      </w:r>
    </w:p>
    <w:p w14:paraId="7D3A96CE" w14:textId="77777777" w:rsidR="009A5D61" w:rsidRDefault="008175F3" w:rsidP="002318F5">
      <w:pPr>
        <w:spacing w:line="480" w:lineRule="auto"/>
      </w:pPr>
      <w:r>
        <w:br w:type="page"/>
      </w:r>
    </w:p>
    <w:p w14:paraId="4012C821" w14:textId="77777777" w:rsidR="00580920" w:rsidRPr="00A82248" w:rsidRDefault="00580920" w:rsidP="00D308A0">
      <w:pPr>
        <w:spacing w:line="480" w:lineRule="auto"/>
        <w:jc w:val="center"/>
        <w:rPr>
          <w:b/>
          <w:bCs/>
          <w:sz w:val="28"/>
          <w:szCs w:val="28"/>
        </w:rPr>
      </w:pPr>
      <w:r w:rsidRPr="00A82248">
        <w:rPr>
          <w:b/>
          <w:bCs/>
          <w:sz w:val="28"/>
          <w:szCs w:val="28"/>
        </w:rPr>
        <w:lastRenderedPageBreak/>
        <w:t>Software Design Process</w:t>
      </w:r>
      <w:r w:rsidRPr="00A82248">
        <w:rPr>
          <w:b/>
          <w:bCs/>
          <w:sz w:val="28"/>
          <w:szCs w:val="28"/>
        </w:rPr>
        <w:t xml:space="preserve"> </w:t>
      </w:r>
    </w:p>
    <w:p w14:paraId="74824989" w14:textId="52A90598" w:rsidR="00135D96" w:rsidRDefault="008B3B56" w:rsidP="00D308A0">
      <w:pPr>
        <w:spacing w:line="480" w:lineRule="auto"/>
        <w:jc w:val="center"/>
        <w:rPr>
          <w:b/>
          <w:bCs/>
        </w:rPr>
      </w:pPr>
      <w:r>
        <w:rPr>
          <w:b/>
          <w:bCs/>
        </w:rPr>
        <w:t xml:space="preserve">Week </w:t>
      </w:r>
      <w:r w:rsidR="00580920">
        <w:rPr>
          <w:b/>
          <w:bCs/>
        </w:rPr>
        <w:t>Four</w:t>
      </w:r>
      <w:r>
        <w:rPr>
          <w:b/>
          <w:bCs/>
        </w:rPr>
        <w:t xml:space="preserve"> Concept Map</w:t>
      </w:r>
    </w:p>
    <w:p w14:paraId="481F6A9F" w14:textId="331C4C18" w:rsidR="00E92315" w:rsidRDefault="00024809" w:rsidP="002318F5">
      <w:pPr>
        <w:spacing w:line="480" w:lineRule="auto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noProof/>
          <w:color w:val="3D494C"/>
          <w:szCs w:val="24"/>
        </w:rPr>
        <w:drawing>
          <wp:inline distT="0" distB="0" distL="0" distR="0" wp14:anchorId="68F11027" wp14:editId="0AC6B678">
            <wp:extent cx="5765800" cy="695960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2167" cy="6979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A00411" w14:textId="1140796E" w:rsidR="0052754C" w:rsidRDefault="00013957" w:rsidP="002318F5">
      <w:pPr>
        <w:spacing w:line="480" w:lineRule="auto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noProof/>
          <w:color w:val="3D494C"/>
          <w:szCs w:val="24"/>
        </w:rPr>
        <w:lastRenderedPageBreak/>
        <w:drawing>
          <wp:inline distT="0" distB="0" distL="0" distR="0" wp14:anchorId="282294EE" wp14:editId="338F085C">
            <wp:extent cx="5905500" cy="8229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F8DFDE" w14:textId="16F747D2" w:rsidR="00063D84" w:rsidRDefault="002A5B32" w:rsidP="002A5B32">
      <w:pPr>
        <w:spacing w:line="480" w:lineRule="auto"/>
        <w:jc w:val="center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b/>
          <w:bCs/>
          <w:color w:val="3D494C"/>
          <w:szCs w:val="24"/>
        </w:rPr>
        <w:lastRenderedPageBreak/>
        <w:t>Software Design Process</w:t>
      </w:r>
    </w:p>
    <w:p w14:paraId="32F2E623" w14:textId="22043B84" w:rsidR="002324EF" w:rsidRPr="00422DB7" w:rsidRDefault="00297DD8" w:rsidP="00DB5254">
      <w:pPr>
        <w:spacing w:line="480" w:lineRule="auto"/>
        <w:ind w:firstLine="720"/>
        <w:rPr>
          <w:rFonts w:eastAsia="Times New Roman" w:cs="Times New Roman"/>
          <w:b/>
          <w:bCs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>According to Dooley</w:t>
      </w:r>
      <w:r w:rsidR="00045DD5">
        <w:rPr>
          <w:rFonts w:eastAsia="Times New Roman" w:cs="Times New Roman"/>
          <w:color w:val="3D494C"/>
          <w:szCs w:val="24"/>
        </w:rPr>
        <w:t xml:space="preserve">, </w:t>
      </w:r>
      <w:r w:rsidR="00AA09E5">
        <w:rPr>
          <w:rFonts w:eastAsia="Times New Roman" w:cs="Times New Roman"/>
          <w:color w:val="3D494C"/>
          <w:szCs w:val="24"/>
        </w:rPr>
        <w:t xml:space="preserve">software problems can be </w:t>
      </w:r>
      <w:r w:rsidR="001F0F58">
        <w:rPr>
          <w:rFonts w:eastAsia="Times New Roman" w:cs="Times New Roman"/>
          <w:color w:val="3D494C"/>
          <w:szCs w:val="24"/>
        </w:rPr>
        <w:t xml:space="preserve">divided into upper layers, where wicked </w:t>
      </w:r>
      <w:r w:rsidR="00155745">
        <w:rPr>
          <w:rFonts w:eastAsia="Times New Roman" w:cs="Times New Roman"/>
          <w:color w:val="3D494C"/>
          <w:szCs w:val="24"/>
        </w:rPr>
        <w:t xml:space="preserve">problems lie, and lower layers </w:t>
      </w:r>
      <w:r w:rsidR="006A5CBF">
        <w:rPr>
          <w:rFonts w:eastAsia="Times New Roman" w:cs="Times New Roman"/>
          <w:color w:val="3D494C"/>
          <w:szCs w:val="24"/>
        </w:rPr>
        <w:t>that house the tame problems (</w:t>
      </w:r>
      <w:r w:rsidR="003D7556">
        <w:rPr>
          <w:rFonts w:eastAsia="Times New Roman" w:cs="Times New Roman"/>
          <w:color w:val="3D494C"/>
          <w:szCs w:val="24"/>
        </w:rPr>
        <w:t>2017</w:t>
      </w:r>
      <w:r w:rsidR="006A5CBF">
        <w:rPr>
          <w:rFonts w:eastAsia="Times New Roman" w:cs="Times New Roman"/>
          <w:color w:val="3D494C"/>
          <w:szCs w:val="24"/>
        </w:rPr>
        <w:t xml:space="preserve">). </w:t>
      </w:r>
      <w:r w:rsidR="00492504">
        <w:rPr>
          <w:rFonts w:eastAsia="Times New Roman" w:cs="Times New Roman"/>
          <w:color w:val="3D494C"/>
          <w:szCs w:val="24"/>
        </w:rPr>
        <w:t xml:space="preserve">The most </w:t>
      </w:r>
      <w:r w:rsidR="00BF5268">
        <w:rPr>
          <w:rFonts w:eastAsia="Times New Roman" w:cs="Times New Roman"/>
          <w:color w:val="3D494C"/>
          <w:szCs w:val="24"/>
        </w:rPr>
        <w:t xml:space="preserve">significant difference in the design of </w:t>
      </w:r>
      <w:r w:rsidR="005D47AD">
        <w:rPr>
          <w:rFonts w:eastAsia="Times New Roman" w:cs="Times New Roman"/>
          <w:color w:val="3D494C"/>
          <w:szCs w:val="24"/>
        </w:rPr>
        <w:t xml:space="preserve">wicked problems and tame problems </w:t>
      </w:r>
      <w:r w:rsidR="001D4C98">
        <w:rPr>
          <w:rFonts w:eastAsia="Times New Roman" w:cs="Times New Roman"/>
          <w:color w:val="3D494C"/>
          <w:szCs w:val="24"/>
        </w:rPr>
        <w:t xml:space="preserve">relies on </w:t>
      </w:r>
      <w:r w:rsidR="009E4E09">
        <w:rPr>
          <w:rFonts w:eastAsia="Times New Roman" w:cs="Times New Roman"/>
          <w:color w:val="3D494C"/>
          <w:szCs w:val="24"/>
        </w:rPr>
        <w:t>t</w:t>
      </w:r>
      <w:r w:rsidR="00212D7F">
        <w:rPr>
          <w:rFonts w:eastAsia="Times New Roman" w:cs="Times New Roman"/>
          <w:color w:val="3D494C"/>
          <w:szCs w:val="24"/>
        </w:rPr>
        <w:t>ame problems hav</w:t>
      </w:r>
      <w:r w:rsidR="00DB5254">
        <w:rPr>
          <w:rFonts w:eastAsia="Times New Roman" w:cs="Times New Roman"/>
          <w:color w:val="3D494C"/>
          <w:szCs w:val="24"/>
        </w:rPr>
        <w:t>ing</w:t>
      </w:r>
      <w:r w:rsidR="00212D7F">
        <w:rPr>
          <w:rFonts w:eastAsia="Times New Roman" w:cs="Times New Roman"/>
          <w:color w:val="3D494C"/>
          <w:szCs w:val="24"/>
        </w:rPr>
        <w:t xml:space="preserve"> a known solution</w:t>
      </w:r>
      <w:r w:rsidR="006B616D">
        <w:rPr>
          <w:rFonts w:eastAsia="Times New Roman" w:cs="Times New Roman"/>
          <w:color w:val="3D494C"/>
          <w:szCs w:val="24"/>
        </w:rPr>
        <w:t xml:space="preserve">. </w:t>
      </w:r>
      <w:r w:rsidR="006B3479">
        <w:rPr>
          <w:rFonts w:eastAsia="Times New Roman" w:cs="Times New Roman"/>
          <w:color w:val="3D494C"/>
          <w:szCs w:val="24"/>
        </w:rPr>
        <w:t>Tame problems</w:t>
      </w:r>
      <w:r w:rsidR="00B46767">
        <w:rPr>
          <w:rFonts w:eastAsia="Times New Roman" w:cs="Times New Roman"/>
          <w:color w:val="3D494C"/>
          <w:szCs w:val="24"/>
        </w:rPr>
        <w:t xml:space="preserve"> </w:t>
      </w:r>
      <w:r w:rsidR="00DE1AF8">
        <w:rPr>
          <w:rFonts w:eastAsia="Times New Roman" w:cs="Times New Roman"/>
          <w:color w:val="3D494C"/>
          <w:szCs w:val="24"/>
        </w:rPr>
        <w:t xml:space="preserve">have </w:t>
      </w:r>
      <w:r w:rsidR="00A071A0">
        <w:rPr>
          <w:rFonts w:eastAsia="Times New Roman" w:cs="Times New Roman"/>
          <w:color w:val="3D494C"/>
          <w:szCs w:val="24"/>
        </w:rPr>
        <w:t xml:space="preserve">the advantage of </w:t>
      </w:r>
      <w:r w:rsidR="00347878">
        <w:rPr>
          <w:rFonts w:eastAsia="Times New Roman" w:cs="Times New Roman"/>
          <w:color w:val="3D494C"/>
          <w:szCs w:val="24"/>
        </w:rPr>
        <w:t>being either right or wrong</w:t>
      </w:r>
      <w:r w:rsidR="00F80ED9">
        <w:rPr>
          <w:rFonts w:eastAsia="Times New Roman" w:cs="Times New Roman"/>
          <w:color w:val="3D494C"/>
          <w:szCs w:val="24"/>
        </w:rPr>
        <w:t>;</w:t>
      </w:r>
      <w:r w:rsidR="00347878">
        <w:rPr>
          <w:rFonts w:eastAsia="Times New Roman" w:cs="Times New Roman"/>
          <w:color w:val="3D494C"/>
          <w:szCs w:val="24"/>
        </w:rPr>
        <w:t xml:space="preserve"> if it is wrong</w:t>
      </w:r>
      <w:r w:rsidR="00886F0D">
        <w:rPr>
          <w:rFonts w:eastAsia="Times New Roman" w:cs="Times New Roman"/>
          <w:color w:val="3D494C"/>
          <w:szCs w:val="24"/>
        </w:rPr>
        <w:t>,</w:t>
      </w:r>
      <w:r w:rsidR="00347878">
        <w:rPr>
          <w:rFonts w:eastAsia="Times New Roman" w:cs="Times New Roman"/>
          <w:color w:val="3D494C"/>
          <w:szCs w:val="24"/>
        </w:rPr>
        <w:t xml:space="preserve"> </w:t>
      </w:r>
      <w:r w:rsidR="00A604A9">
        <w:rPr>
          <w:rFonts w:eastAsia="Times New Roman" w:cs="Times New Roman"/>
          <w:color w:val="3D494C"/>
          <w:szCs w:val="24"/>
        </w:rPr>
        <w:t xml:space="preserve">it </w:t>
      </w:r>
      <w:r w:rsidR="005A3085">
        <w:rPr>
          <w:rFonts w:eastAsia="Times New Roman" w:cs="Times New Roman"/>
          <w:color w:val="3D494C"/>
          <w:szCs w:val="24"/>
        </w:rPr>
        <w:t xml:space="preserve">gets reworked until </w:t>
      </w:r>
      <w:r w:rsidR="00886F0D">
        <w:rPr>
          <w:rFonts w:eastAsia="Times New Roman" w:cs="Times New Roman"/>
          <w:color w:val="3D494C"/>
          <w:szCs w:val="24"/>
        </w:rPr>
        <w:t xml:space="preserve">it is right. </w:t>
      </w:r>
      <w:r w:rsidR="000D2E7F">
        <w:rPr>
          <w:rFonts w:eastAsia="Times New Roman" w:cs="Times New Roman"/>
          <w:color w:val="3D494C"/>
          <w:szCs w:val="24"/>
        </w:rPr>
        <w:t xml:space="preserve">With a wicked problem, </w:t>
      </w:r>
      <w:r w:rsidR="00741271">
        <w:rPr>
          <w:rFonts w:eastAsia="Times New Roman" w:cs="Times New Roman"/>
          <w:color w:val="3D494C"/>
          <w:szCs w:val="24"/>
        </w:rPr>
        <w:t>the solution</w:t>
      </w:r>
      <w:r w:rsidR="00EC5B7A">
        <w:rPr>
          <w:rFonts w:eastAsia="Times New Roman" w:cs="Times New Roman"/>
          <w:color w:val="3D494C"/>
          <w:szCs w:val="24"/>
        </w:rPr>
        <w:t xml:space="preserve"> </w:t>
      </w:r>
      <w:r w:rsidR="002A61BE">
        <w:rPr>
          <w:rFonts w:eastAsia="Times New Roman" w:cs="Times New Roman"/>
          <w:color w:val="3D494C"/>
          <w:szCs w:val="24"/>
        </w:rPr>
        <w:t>develops alongside the problem</w:t>
      </w:r>
      <w:r w:rsidR="00F13A19">
        <w:rPr>
          <w:rFonts w:eastAsia="Times New Roman" w:cs="Times New Roman"/>
          <w:color w:val="3D494C"/>
          <w:szCs w:val="24"/>
        </w:rPr>
        <w:t>. Wicked problems</w:t>
      </w:r>
      <w:r w:rsidR="00F8470F">
        <w:rPr>
          <w:rFonts w:eastAsia="Times New Roman" w:cs="Times New Roman"/>
          <w:color w:val="3D494C"/>
          <w:szCs w:val="24"/>
        </w:rPr>
        <w:t xml:space="preserve"> are in a constant state of flux</w:t>
      </w:r>
      <w:r w:rsidR="00125C43">
        <w:rPr>
          <w:rFonts w:eastAsia="Times New Roman" w:cs="Times New Roman"/>
          <w:color w:val="3D494C"/>
          <w:szCs w:val="24"/>
        </w:rPr>
        <w:t>, thus can only be good enough</w:t>
      </w:r>
      <w:r w:rsidR="00917571">
        <w:rPr>
          <w:rFonts w:eastAsia="Times New Roman" w:cs="Times New Roman"/>
          <w:color w:val="3D494C"/>
          <w:szCs w:val="24"/>
        </w:rPr>
        <w:t xml:space="preserve"> or not good enough</w:t>
      </w:r>
      <w:r w:rsidR="00E73794">
        <w:rPr>
          <w:rFonts w:eastAsia="Times New Roman" w:cs="Times New Roman"/>
          <w:color w:val="3D494C"/>
          <w:szCs w:val="24"/>
        </w:rPr>
        <w:t xml:space="preserve"> but never </w:t>
      </w:r>
      <w:r w:rsidR="002A5B32">
        <w:rPr>
          <w:rFonts w:eastAsia="Times New Roman" w:cs="Times New Roman"/>
          <w:color w:val="3D494C"/>
          <w:szCs w:val="24"/>
        </w:rPr>
        <w:t xml:space="preserve">complete. Tame </w:t>
      </w:r>
      <w:r w:rsidR="00E85EDC">
        <w:rPr>
          <w:rFonts w:eastAsia="Times New Roman" w:cs="Times New Roman"/>
          <w:color w:val="3D494C"/>
          <w:szCs w:val="24"/>
        </w:rPr>
        <w:t xml:space="preserve">problems </w:t>
      </w:r>
      <w:r w:rsidR="00235F7C">
        <w:rPr>
          <w:rFonts w:eastAsia="Times New Roman" w:cs="Times New Roman"/>
          <w:color w:val="3D494C"/>
          <w:szCs w:val="24"/>
        </w:rPr>
        <w:t>can reuse</w:t>
      </w:r>
      <w:r w:rsidR="0067797A">
        <w:rPr>
          <w:rFonts w:eastAsia="Times New Roman" w:cs="Times New Roman"/>
          <w:color w:val="3D494C"/>
          <w:szCs w:val="24"/>
        </w:rPr>
        <w:t xml:space="preserve"> solutions from </w:t>
      </w:r>
      <w:r w:rsidR="005F3E53">
        <w:rPr>
          <w:rFonts w:eastAsia="Times New Roman" w:cs="Times New Roman"/>
          <w:color w:val="3D494C"/>
          <w:szCs w:val="24"/>
        </w:rPr>
        <w:t xml:space="preserve">similar problems, whereas </w:t>
      </w:r>
      <w:r w:rsidR="00636B2D">
        <w:rPr>
          <w:rFonts w:eastAsia="Times New Roman" w:cs="Times New Roman"/>
          <w:color w:val="3D494C"/>
          <w:szCs w:val="24"/>
        </w:rPr>
        <w:t xml:space="preserve">wicked problems will have different solutions </w:t>
      </w:r>
      <w:proofErr w:type="spellStart"/>
      <w:r w:rsidR="00636B2D">
        <w:rPr>
          <w:rFonts w:eastAsia="Times New Roman" w:cs="Times New Roman"/>
          <w:color w:val="3D494C"/>
          <w:szCs w:val="24"/>
        </w:rPr>
        <w:t>everytime</w:t>
      </w:r>
      <w:proofErr w:type="spellEnd"/>
      <w:r w:rsidR="002E78DC">
        <w:rPr>
          <w:rFonts w:eastAsia="Times New Roman" w:cs="Times New Roman"/>
          <w:color w:val="3D494C"/>
          <w:szCs w:val="24"/>
        </w:rPr>
        <w:t>.</w:t>
      </w:r>
      <w:r w:rsidR="002324EF" w:rsidRPr="00422DB7">
        <w:rPr>
          <w:rFonts w:eastAsia="Times New Roman" w:cs="Times New Roman"/>
          <w:b/>
          <w:bCs/>
          <w:color w:val="3D494C"/>
          <w:szCs w:val="24"/>
        </w:rPr>
        <w:br w:type="page"/>
      </w:r>
    </w:p>
    <w:p w14:paraId="0F2B22DD" w14:textId="1E7423E0" w:rsidR="002324EF" w:rsidRPr="008E0EE6" w:rsidRDefault="002324EF" w:rsidP="002318F5">
      <w:pPr>
        <w:shd w:val="clear" w:color="auto" w:fill="FFFFFF"/>
        <w:spacing w:before="100" w:beforeAutospacing="1" w:after="100" w:afterAutospacing="1" w:line="480" w:lineRule="auto"/>
        <w:jc w:val="center"/>
        <w:rPr>
          <w:rFonts w:eastAsia="Times New Roman" w:cs="Times New Roman"/>
          <w:color w:val="3D494C"/>
          <w:sz w:val="28"/>
          <w:szCs w:val="28"/>
        </w:rPr>
      </w:pPr>
      <w:r w:rsidRPr="008E0EE6">
        <w:rPr>
          <w:rFonts w:eastAsia="Times New Roman" w:cs="Times New Roman"/>
          <w:b/>
          <w:bCs/>
          <w:color w:val="3D494C"/>
          <w:sz w:val="28"/>
          <w:szCs w:val="28"/>
        </w:rPr>
        <w:lastRenderedPageBreak/>
        <w:t>References</w:t>
      </w:r>
    </w:p>
    <w:p w14:paraId="69058D3A" w14:textId="42EFB8D9" w:rsidR="00B45548" w:rsidRPr="00C9722A" w:rsidRDefault="00B45548" w:rsidP="002318F5">
      <w:pPr>
        <w:shd w:val="clear" w:color="auto" w:fill="FFFFFF"/>
        <w:spacing w:before="100" w:beforeAutospacing="1" w:after="100" w:afterAutospacing="1" w:line="480" w:lineRule="auto"/>
        <w:ind w:left="720" w:hanging="720"/>
        <w:rPr>
          <w:rFonts w:eastAsia="Times New Roman" w:cs="Times New Roman"/>
          <w:color w:val="3D494C"/>
          <w:szCs w:val="24"/>
        </w:rPr>
      </w:pPr>
      <w:r w:rsidRPr="00B45548">
        <w:rPr>
          <w:rFonts w:eastAsia="Times New Roman" w:cs="Times New Roman"/>
          <w:color w:val="3D494C"/>
          <w:szCs w:val="24"/>
        </w:rPr>
        <w:t>Dooley, J. F. (2017). </w:t>
      </w:r>
      <w:hyperlink r:id="rId9" w:tgtFrame="_blank" w:history="1">
        <w:r w:rsidRPr="00B45548">
          <w:rPr>
            <w:rStyle w:val="Hyperlink"/>
            <w:rFonts w:eastAsia="Times New Roman" w:cs="Times New Roman"/>
            <w:i/>
            <w:iCs/>
            <w:szCs w:val="24"/>
          </w:rPr>
          <w:t>Software development, design, and coding: With patterns, debugging, unit testing, and refactoring</w:t>
        </w:r>
      </w:hyperlink>
      <w:r w:rsidRPr="00B45548">
        <w:rPr>
          <w:rFonts w:eastAsia="Times New Roman" w:cs="Times New Roman"/>
          <w:color w:val="3D494C"/>
          <w:szCs w:val="24"/>
        </w:rPr>
        <w:t> (2nd ed.). Retrieved from https://www.vitalsource.com/</w:t>
      </w:r>
    </w:p>
    <w:p w14:paraId="326B1DBF" w14:textId="77777777" w:rsidR="00B053C5" w:rsidRDefault="00B053C5" w:rsidP="002318F5">
      <w:pPr>
        <w:spacing w:line="480" w:lineRule="auto"/>
      </w:pPr>
    </w:p>
    <w:sectPr w:rsidR="00B053C5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37F10" w14:textId="77777777" w:rsidR="00AE5621" w:rsidRDefault="00AE5621" w:rsidP="009C3B33">
      <w:pPr>
        <w:spacing w:after="0" w:line="240" w:lineRule="auto"/>
      </w:pPr>
      <w:r>
        <w:separator/>
      </w:r>
    </w:p>
  </w:endnote>
  <w:endnote w:type="continuationSeparator" w:id="0">
    <w:p w14:paraId="5954947B" w14:textId="77777777" w:rsidR="00AE5621" w:rsidRDefault="00AE5621" w:rsidP="009C3B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53560D" w14:textId="77777777" w:rsidR="00AE5621" w:rsidRDefault="00AE5621" w:rsidP="009C3B33">
      <w:pPr>
        <w:spacing w:after="0" w:line="240" w:lineRule="auto"/>
      </w:pPr>
      <w:r>
        <w:separator/>
      </w:r>
    </w:p>
  </w:footnote>
  <w:footnote w:type="continuationSeparator" w:id="0">
    <w:p w14:paraId="0C9899FB" w14:textId="77777777" w:rsidR="00AE5621" w:rsidRDefault="00AE5621" w:rsidP="009C3B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9009839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9EC7D3C" w14:textId="61919174" w:rsidR="009C3B33" w:rsidRDefault="009C3B3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CC7001B" w14:textId="77777777" w:rsidR="009C3B33" w:rsidRDefault="009C3B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A5C53"/>
    <w:multiLevelType w:val="multilevel"/>
    <w:tmpl w:val="41D850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5C7514B"/>
    <w:multiLevelType w:val="multilevel"/>
    <w:tmpl w:val="C22CB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7D31010"/>
    <w:multiLevelType w:val="hybridMultilevel"/>
    <w:tmpl w:val="9DF8DDA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C2807A0"/>
    <w:multiLevelType w:val="hybridMultilevel"/>
    <w:tmpl w:val="5074D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473A84"/>
    <w:multiLevelType w:val="multilevel"/>
    <w:tmpl w:val="1FFC87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tTQzMTE0NTA0MTNR0lEKTi0uzszPAykwqwUAGBzdTSwAAAA="/>
  </w:docVars>
  <w:rsids>
    <w:rsidRoot w:val="00282DED"/>
    <w:rsid w:val="000000D0"/>
    <w:rsid w:val="00006458"/>
    <w:rsid w:val="00007055"/>
    <w:rsid w:val="00013957"/>
    <w:rsid w:val="00024809"/>
    <w:rsid w:val="0002662E"/>
    <w:rsid w:val="000318B1"/>
    <w:rsid w:val="00045DD5"/>
    <w:rsid w:val="00055942"/>
    <w:rsid w:val="000605B6"/>
    <w:rsid w:val="00063D84"/>
    <w:rsid w:val="00064E4D"/>
    <w:rsid w:val="0007580B"/>
    <w:rsid w:val="0008422E"/>
    <w:rsid w:val="00090593"/>
    <w:rsid w:val="0009369F"/>
    <w:rsid w:val="00096DCD"/>
    <w:rsid w:val="000A2457"/>
    <w:rsid w:val="000A30E3"/>
    <w:rsid w:val="000A3E1C"/>
    <w:rsid w:val="000A68BE"/>
    <w:rsid w:val="000A7D09"/>
    <w:rsid w:val="000B5197"/>
    <w:rsid w:val="000D2C1A"/>
    <w:rsid w:val="000D2E7F"/>
    <w:rsid w:val="000E0BF3"/>
    <w:rsid w:val="000E507A"/>
    <w:rsid w:val="000F012E"/>
    <w:rsid w:val="000F33D7"/>
    <w:rsid w:val="00100C24"/>
    <w:rsid w:val="001072F9"/>
    <w:rsid w:val="00113C36"/>
    <w:rsid w:val="00117369"/>
    <w:rsid w:val="001201E2"/>
    <w:rsid w:val="0012064F"/>
    <w:rsid w:val="00125C43"/>
    <w:rsid w:val="001273FA"/>
    <w:rsid w:val="00135D96"/>
    <w:rsid w:val="00143490"/>
    <w:rsid w:val="001452C0"/>
    <w:rsid w:val="00146621"/>
    <w:rsid w:val="0014729E"/>
    <w:rsid w:val="00153124"/>
    <w:rsid w:val="00155745"/>
    <w:rsid w:val="001566FB"/>
    <w:rsid w:val="00161129"/>
    <w:rsid w:val="00162E26"/>
    <w:rsid w:val="00173828"/>
    <w:rsid w:val="00176C44"/>
    <w:rsid w:val="001825DE"/>
    <w:rsid w:val="00184628"/>
    <w:rsid w:val="00195385"/>
    <w:rsid w:val="00195544"/>
    <w:rsid w:val="0019590F"/>
    <w:rsid w:val="00195BBE"/>
    <w:rsid w:val="00197A79"/>
    <w:rsid w:val="001B0B3C"/>
    <w:rsid w:val="001C27F3"/>
    <w:rsid w:val="001D06A3"/>
    <w:rsid w:val="001D4C98"/>
    <w:rsid w:val="001E328F"/>
    <w:rsid w:val="001E4501"/>
    <w:rsid w:val="001E6BAF"/>
    <w:rsid w:val="001F0F58"/>
    <w:rsid w:val="001F58A5"/>
    <w:rsid w:val="00203566"/>
    <w:rsid w:val="00212D7F"/>
    <w:rsid w:val="00216B2C"/>
    <w:rsid w:val="00217B0B"/>
    <w:rsid w:val="00221BF0"/>
    <w:rsid w:val="002318F5"/>
    <w:rsid w:val="002324EF"/>
    <w:rsid w:val="0023595E"/>
    <w:rsid w:val="00235F7C"/>
    <w:rsid w:val="0024386F"/>
    <w:rsid w:val="00250BB6"/>
    <w:rsid w:val="002518D5"/>
    <w:rsid w:val="00251915"/>
    <w:rsid w:val="002536E7"/>
    <w:rsid w:val="00260FFC"/>
    <w:rsid w:val="002657CD"/>
    <w:rsid w:val="00271548"/>
    <w:rsid w:val="0027161D"/>
    <w:rsid w:val="00282DED"/>
    <w:rsid w:val="00284BCB"/>
    <w:rsid w:val="002906CD"/>
    <w:rsid w:val="00290C4F"/>
    <w:rsid w:val="00291ACC"/>
    <w:rsid w:val="00297DD8"/>
    <w:rsid w:val="002A269A"/>
    <w:rsid w:val="002A4895"/>
    <w:rsid w:val="002A5475"/>
    <w:rsid w:val="002A5B32"/>
    <w:rsid w:val="002A61BE"/>
    <w:rsid w:val="002B4F6A"/>
    <w:rsid w:val="002C5AF4"/>
    <w:rsid w:val="002C7E67"/>
    <w:rsid w:val="002D4171"/>
    <w:rsid w:val="002D68F4"/>
    <w:rsid w:val="002E1EC2"/>
    <w:rsid w:val="002E23EC"/>
    <w:rsid w:val="002E3F70"/>
    <w:rsid w:val="002E49B4"/>
    <w:rsid w:val="002E78DC"/>
    <w:rsid w:val="002F0802"/>
    <w:rsid w:val="002F1F69"/>
    <w:rsid w:val="002F46B9"/>
    <w:rsid w:val="002F6558"/>
    <w:rsid w:val="00306C3B"/>
    <w:rsid w:val="0031090D"/>
    <w:rsid w:val="00311EF5"/>
    <w:rsid w:val="00312AC0"/>
    <w:rsid w:val="00317886"/>
    <w:rsid w:val="00320DFD"/>
    <w:rsid w:val="003213C4"/>
    <w:rsid w:val="0032487D"/>
    <w:rsid w:val="00343535"/>
    <w:rsid w:val="00347878"/>
    <w:rsid w:val="0035679C"/>
    <w:rsid w:val="00363530"/>
    <w:rsid w:val="00372882"/>
    <w:rsid w:val="00374762"/>
    <w:rsid w:val="00394421"/>
    <w:rsid w:val="003A38C4"/>
    <w:rsid w:val="003B235C"/>
    <w:rsid w:val="003C3865"/>
    <w:rsid w:val="003C4326"/>
    <w:rsid w:val="003D7556"/>
    <w:rsid w:val="003E0617"/>
    <w:rsid w:val="003F163E"/>
    <w:rsid w:val="003F1B44"/>
    <w:rsid w:val="0040715F"/>
    <w:rsid w:val="004144A6"/>
    <w:rsid w:val="0041679E"/>
    <w:rsid w:val="00422DB7"/>
    <w:rsid w:val="00423304"/>
    <w:rsid w:val="004233F9"/>
    <w:rsid w:val="004268EF"/>
    <w:rsid w:val="004331CE"/>
    <w:rsid w:val="00437892"/>
    <w:rsid w:val="0044166A"/>
    <w:rsid w:val="0046071E"/>
    <w:rsid w:val="00464149"/>
    <w:rsid w:val="004678D5"/>
    <w:rsid w:val="00467CF1"/>
    <w:rsid w:val="00471310"/>
    <w:rsid w:val="00474E5A"/>
    <w:rsid w:val="00474F98"/>
    <w:rsid w:val="0048009B"/>
    <w:rsid w:val="00482B65"/>
    <w:rsid w:val="0048358E"/>
    <w:rsid w:val="00483946"/>
    <w:rsid w:val="00492504"/>
    <w:rsid w:val="004A26FD"/>
    <w:rsid w:val="004B2AB8"/>
    <w:rsid w:val="004B704B"/>
    <w:rsid w:val="004D3B44"/>
    <w:rsid w:val="004D73DF"/>
    <w:rsid w:val="004E00F5"/>
    <w:rsid w:val="004E7BA2"/>
    <w:rsid w:val="004F0F97"/>
    <w:rsid w:val="004F39E4"/>
    <w:rsid w:val="00501D39"/>
    <w:rsid w:val="00504795"/>
    <w:rsid w:val="00506552"/>
    <w:rsid w:val="005159C4"/>
    <w:rsid w:val="0052754C"/>
    <w:rsid w:val="005301F4"/>
    <w:rsid w:val="005308F5"/>
    <w:rsid w:val="00537A39"/>
    <w:rsid w:val="00541D75"/>
    <w:rsid w:val="005471A8"/>
    <w:rsid w:val="0055115C"/>
    <w:rsid w:val="005562F3"/>
    <w:rsid w:val="00571792"/>
    <w:rsid w:val="00574B61"/>
    <w:rsid w:val="00577581"/>
    <w:rsid w:val="00577965"/>
    <w:rsid w:val="00580920"/>
    <w:rsid w:val="00583D88"/>
    <w:rsid w:val="00586C50"/>
    <w:rsid w:val="005901D1"/>
    <w:rsid w:val="00592BC2"/>
    <w:rsid w:val="00594D4F"/>
    <w:rsid w:val="00596256"/>
    <w:rsid w:val="0059794F"/>
    <w:rsid w:val="005A0A83"/>
    <w:rsid w:val="005A3085"/>
    <w:rsid w:val="005A372F"/>
    <w:rsid w:val="005B6D96"/>
    <w:rsid w:val="005D21DC"/>
    <w:rsid w:val="005D2A08"/>
    <w:rsid w:val="005D3D5B"/>
    <w:rsid w:val="005D47AD"/>
    <w:rsid w:val="005E3AF8"/>
    <w:rsid w:val="005E4EB6"/>
    <w:rsid w:val="005F2814"/>
    <w:rsid w:val="005F3640"/>
    <w:rsid w:val="005F3E53"/>
    <w:rsid w:val="005F55B4"/>
    <w:rsid w:val="0061183B"/>
    <w:rsid w:val="0061251F"/>
    <w:rsid w:val="006176E9"/>
    <w:rsid w:val="00621DE3"/>
    <w:rsid w:val="00626687"/>
    <w:rsid w:val="006273F8"/>
    <w:rsid w:val="00633EC1"/>
    <w:rsid w:val="006346CD"/>
    <w:rsid w:val="00636B2D"/>
    <w:rsid w:val="006377D9"/>
    <w:rsid w:val="00641EDF"/>
    <w:rsid w:val="00642966"/>
    <w:rsid w:val="006443C6"/>
    <w:rsid w:val="006445E9"/>
    <w:rsid w:val="00651620"/>
    <w:rsid w:val="006556E6"/>
    <w:rsid w:val="00674DAB"/>
    <w:rsid w:val="0067797A"/>
    <w:rsid w:val="00683DC7"/>
    <w:rsid w:val="0068480C"/>
    <w:rsid w:val="00691607"/>
    <w:rsid w:val="006A3299"/>
    <w:rsid w:val="006A5CBF"/>
    <w:rsid w:val="006A5FF6"/>
    <w:rsid w:val="006B2480"/>
    <w:rsid w:val="006B3479"/>
    <w:rsid w:val="006B616D"/>
    <w:rsid w:val="006B6913"/>
    <w:rsid w:val="006C0483"/>
    <w:rsid w:val="006C5A21"/>
    <w:rsid w:val="006D257E"/>
    <w:rsid w:val="006D3219"/>
    <w:rsid w:val="006D3B96"/>
    <w:rsid w:val="006D3E42"/>
    <w:rsid w:val="006D58B9"/>
    <w:rsid w:val="006E1F73"/>
    <w:rsid w:val="006E425F"/>
    <w:rsid w:val="006F173D"/>
    <w:rsid w:val="006F27E3"/>
    <w:rsid w:val="006F3EC7"/>
    <w:rsid w:val="006F4561"/>
    <w:rsid w:val="006F60E1"/>
    <w:rsid w:val="00702EAD"/>
    <w:rsid w:val="007047F8"/>
    <w:rsid w:val="00705D80"/>
    <w:rsid w:val="007132C4"/>
    <w:rsid w:val="00713893"/>
    <w:rsid w:val="00714387"/>
    <w:rsid w:val="00715AAB"/>
    <w:rsid w:val="00722827"/>
    <w:rsid w:val="00724D59"/>
    <w:rsid w:val="00741271"/>
    <w:rsid w:val="00743DA1"/>
    <w:rsid w:val="007554DD"/>
    <w:rsid w:val="0075571E"/>
    <w:rsid w:val="00764844"/>
    <w:rsid w:val="00766CC6"/>
    <w:rsid w:val="00770134"/>
    <w:rsid w:val="00785DA3"/>
    <w:rsid w:val="007869C4"/>
    <w:rsid w:val="00794751"/>
    <w:rsid w:val="00794A12"/>
    <w:rsid w:val="007A3984"/>
    <w:rsid w:val="007B2DDF"/>
    <w:rsid w:val="007B49A2"/>
    <w:rsid w:val="007C078E"/>
    <w:rsid w:val="007C135E"/>
    <w:rsid w:val="007C2355"/>
    <w:rsid w:val="007D073C"/>
    <w:rsid w:val="007D3FE4"/>
    <w:rsid w:val="007D617D"/>
    <w:rsid w:val="007E3456"/>
    <w:rsid w:val="007E3F99"/>
    <w:rsid w:val="007E4441"/>
    <w:rsid w:val="007E53F8"/>
    <w:rsid w:val="007F3304"/>
    <w:rsid w:val="0080218B"/>
    <w:rsid w:val="008028A0"/>
    <w:rsid w:val="00815667"/>
    <w:rsid w:val="0081566E"/>
    <w:rsid w:val="008162EE"/>
    <w:rsid w:val="008162F3"/>
    <w:rsid w:val="008175F3"/>
    <w:rsid w:val="00824380"/>
    <w:rsid w:val="00851A82"/>
    <w:rsid w:val="00853356"/>
    <w:rsid w:val="008539F9"/>
    <w:rsid w:val="008551E3"/>
    <w:rsid w:val="00855F3B"/>
    <w:rsid w:val="00861791"/>
    <w:rsid w:val="00866471"/>
    <w:rsid w:val="00873FEF"/>
    <w:rsid w:val="008751A9"/>
    <w:rsid w:val="00881C36"/>
    <w:rsid w:val="00883796"/>
    <w:rsid w:val="00886062"/>
    <w:rsid w:val="00886F0D"/>
    <w:rsid w:val="00894AF9"/>
    <w:rsid w:val="008969A7"/>
    <w:rsid w:val="008A036A"/>
    <w:rsid w:val="008A22D1"/>
    <w:rsid w:val="008B1D6A"/>
    <w:rsid w:val="008B205F"/>
    <w:rsid w:val="008B3B56"/>
    <w:rsid w:val="008C6215"/>
    <w:rsid w:val="008D346A"/>
    <w:rsid w:val="008D62BB"/>
    <w:rsid w:val="008E0EE6"/>
    <w:rsid w:val="008E639E"/>
    <w:rsid w:val="008E783E"/>
    <w:rsid w:val="008F328E"/>
    <w:rsid w:val="008F3BD7"/>
    <w:rsid w:val="00901DA6"/>
    <w:rsid w:val="00915ADE"/>
    <w:rsid w:val="009168EA"/>
    <w:rsid w:val="00917571"/>
    <w:rsid w:val="00925419"/>
    <w:rsid w:val="00930A8D"/>
    <w:rsid w:val="009310BD"/>
    <w:rsid w:val="00952B34"/>
    <w:rsid w:val="009564A2"/>
    <w:rsid w:val="0096175F"/>
    <w:rsid w:val="00962E44"/>
    <w:rsid w:val="00963EE6"/>
    <w:rsid w:val="009652A3"/>
    <w:rsid w:val="00973769"/>
    <w:rsid w:val="0098044E"/>
    <w:rsid w:val="00980B96"/>
    <w:rsid w:val="00983142"/>
    <w:rsid w:val="009835E4"/>
    <w:rsid w:val="00990BEA"/>
    <w:rsid w:val="00990F6C"/>
    <w:rsid w:val="00991E69"/>
    <w:rsid w:val="009A4A25"/>
    <w:rsid w:val="009A5D61"/>
    <w:rsid w:val="009B5883"/>
    <w:rsid w:val="009C3B33"/>
    <w:rsid w:val="009C75A6"/>
    <w:rsid w:val="009D7C71"/>
    <w:rsid w:val="009E4E09"/>
    <w:rsid w:val="00A020CB"/>
    <w:rsid w:val="00A071A0"/>
    <w:rsid w:val="00A141F4"/>
    <w:rsid w:val="00A17BDC"/>
    <w:rsid w:val="00A2043F"/>
    <w:rsid w:val="00A350CE"/>
    <w:rsid w:val="00A3772C"/>
    <w:rsid w:val="00A415D4"/>
    <w:rsid w:val="00A428B2"/>
    <w:rsid w:val="00A4769E"/>
    <w:rsid w:val="00A604A9"/>
    <w:rsid w:val="00A70D20"/>
    <w:rsid w:val="00A81DD3"/>
    <w:rsid w:val="00A82248"/>
    <w:rsid w:val="00A96CF5"/>
    <w:rsid w:val="00AA09E5"/>
    <w:rsid w:val="00AA1D04"/>
    <w:rsid w:val="00AB15C5"/>
    <w:rsid w:val="00AC130A"/>
    <w:rsid w:val="00AC41B8"/>
    <w:rsid w:val="00AC7C01"/>
    <w:rsid w:val="00AD3BB9"/>
    <w:rsid w:val="00AE5480"/>
    <w:rsid w:val="00AE5621"/>
    <w:rsid w:val="00AF2A7D"/>
    <w:rsid w:val="00AF3EE2"/>
    <w:rsid w:val="00AF572A"/>
    <w:rsid w:val="00B053C5"/>
    <w:rsid w:val="00B10FB9"/>
    <w:rsid w:val="00B11506"/>
    <w:rsid w:val="00B14855"/>
    <w:rsid w:val="00B148FD"/>
    <w:rsid w:val="00B14D61"/>
    <w:rsid w:val="00B17AA7"/>
    <w:rsid w:val="00B25B60"/>
    <w:rsid w:val="00B26219"/>
    <w:rsid w:val="00B3150F"/>
    <w:rsid w:val="00B32ABB"/>
    <w:rsid w:val="00B45548"/>
    <w:rsid w:val="00B46767"/>
    <w:rsid w:val="00B5456C"/>
    <w:rsid w:val="00B574E2"/>
    <w:rsid w:val="00B66F88"/>
    <w:rsid w:val="00B707F2"/>
    <w:rsid w:val="00B815FC"/>
    <w:rsid w:val="00B93A89"/>
    <w:rsid w:val="00BA1586"/>
    <w:rsid w:val="00BC29DD"/>
    <w:rsid w:val="00BD1D92"/>
    <w:rsid w:val="00BD7D0E"/>
    <w:rsid w:val="00BF16BF"/>
    <w:rsid w:val="00BF5268"/>
    <w:rsid w:val="00BF60A7"/>
    <w:rsid w:val="00C02C8B"/>
    <w:rsid w:val="00C14A96"/>
    <w:rsid w:val="00C15B45"/>
    <w:rsid w:val="00C209A2"/>
    <w:rsid w:val="00C36DE0"/>
    <w:rsid w:val="00C41017"/>
    <w:rsid w:val="00C414D8"/>
    <w:rsid w:val="00C415EF"/>
    <w:rsid w:val="00C43089"/>
    <w:rsid w:val="00C45DE6"/>
    <w:rsid w:val="00C47CFF"/>
    <w:rsid w:val="00C52FED"/>
    <w:rsid w:val="00C60DFC"/>
    <w:rsid w:val="00C66538"/>
    <w:rsid w:val="00C70313"/>
    <w:rsid w:val="00C82FE3"/>
    <w:rsid w:val="00C833E7"/>
    <w:rsid w:val="00C92D89"/>
    <w:rsid w:val="00C9651F"/>
    <w:rsid w:val="00C96A6E"/>
    <w:rsid w:val="00C9722A"/>
    <w:rsid w:val="00CA0673"/>
    <w:rsid w:val="00CA1FA3"/>
    <w:rsid w:val="00CA306E"/>
    <w:rsid w:val="00CC5717"/>
    <w:rsid w:val="00CD324A"/>
    <w:rsid w:val="00CD6888"/>
    <w:rsid w:val="00CD78BC"/>
    <w:rsid w:val="00CE0956"/>
    <w:rsid w:val="00CE56E4"/>
    <w:rsid w:val="00CF1192"/>
    <w:rsid w:val="00CF2F14"/>
    <w:rsid w:val="00CF3DAA"/>
    <w:rsid w:val="00D0289B"/>
    <w:rsid w:val="00D07A37"/>
    <w:rsid w:val="00D07E73"/>
    <w:rsid w:val="00D115D2"/>
    <w:rsid w:val="00D154C7"/>
    <w:rsid w:val="00D15622"/>
    <w:rsid w:val="00D220FC"/>
    <w:rsid w:val="00D30736"/>
    <w:rsid w:val="00D308A0"/>
    <w:rsid w:val="00D323A6"/>
    <w:rsid w:val="00D35131"/>
    <w:rsid w:val="00D413F6"/>
    <w:rsid w:val="00D46829"/>
    <w:rsid w:val="00D46954"/>
    <w:rsid w:val="00D4726C"/>
    <w:rsid w:val="00D525AA"/>
    <w:rsid w:val="00D52AE7"/>
    <w:rsid w:val="00D57C63"/>
    <w:rsid w:val="00D60E58"/>
    <w:rsid w:val="00D64753"/>
    <w:rsid w:val="00D71E15"/>
    <w:rsid w:val="00D825D3"/>
    <w:rsid w:val="00D83783"/>
    <w:rsid w:val="00D87598"/>
    <w:rsid w:val="00DA0FF6"/>
    <w:rsid w:val="00DA3EEE"/>
    <w:rsid w:val="00DA6D12"/>
    <w:rsid w:val="00DB0E98"/>
    <w:rsid w:val="00DB5254"/>
    <w:rsid w:val="00DC3930"/>
    <w:rsid w:val="00DC6D46"/>
    <w:rsid w:val="00DD0AE6"/>
    <w:rsid w:val="00DD2319"/>
    <w:rsid w:val="00DE1AF8"/>
    <w:rsid w:val="00DF1833"/>
    <w:rsid w:val="00DF1975"/>
    <w:rsid w:val="00DF3CA7"/>
    <w:rsid w:val="00DF49C8"/>
    <w:rsid w:val="00E01DDD"/>
    <w:rsid w:val="00E0250E"/>
    <w:rsid w:val="00E044A3"/>
    <w:rsid w:val="00E05208"/>
    <w:rsid w:val="00E16F43"/>
    <w:rsid w:val="00E22C9B"/>
    <w:rsid w:val="00E3055E"/>
    <w:rsid w:val="00E31351"/>
    <w:rsid w:val="00E32222"/>
    <w:rsid w:val="00E36D24"/>
    <w:rsid w:val="00E37482"/>
    <w:rsid w:val="00E379CE"/>
    <w:rsid w:val="00E407DE"/>
    <w:rsid w:val="00E4082C"/>
    <w:rsid w:val="00E41E37"/>
    <w:rsid w:val="00E42CF1"/>
    <w:rsid w:val="00E465C8"/>
    <w:rsid w:val="00E53CF5"/>
    <w:rsid w:val="00E5704B"/>
    <w:rsid w:val="00E6306B"/>
    <w:rsid w:val="00E71BD1"/>
    <w:rsid w:val="00E72BDD"/>
    <w:rsid w:val="00E73794"/>
    <w:rsid w:val="00E82614"/>
    <w:rsid w:val="00E85EDC"/>
    <w:rsid w:val="00E92315"/>
    <w:rsid w:val="00E95D06"/>
    <w:rsid w:val="00E97065"/>
    <w:rsid w:val="00EA0553"/>
    <w:rsid w:val="00EA6361"/>
    <w:rsid w:val="00EB17BA"/>
    <w:rsid w:val="00EB7997"/>
    <w:rsid w:val="00EC5B7A"/>
    <w:rsid w:val="00EC6A52"/>
    <w:rsid w:val="00ED759A"/>
    <w:rsid w:val="00EE352A"/>
    <w:rsid w:val="00EF33DA"/>
    <w:rsid w:val="00F04D88"/>
    <w:rsid w:val="00F0573C"/>
    <w:rsid w:val="00F1358C"/>
    <w:rsid w:val="00F13A19"/>
    <w:rsid w:val="00F14115"/>
    <w:rsid w:val="00F21553"/>
    <w:rsid w:val="00F221BD"/>
    <w:rsid w:val="00F24857"/>
    <w:rsid w:val="00F27E70"/>
    <w:rsid w:val="00F3302E"/>
    <w:rsid w:val="00F5043A"/>
    <w:rsid w:val="00F6075D"/>
    <w:rsid w:val="00F659B6"/>
    <w:rsid w:val="00F673DE"/>
    <w:rsid w:val="00F67F53"/>
    <w:rsid w:val="00F80ED9"/>
    <w:rsid w:val="00F80F07"/>
    <w:rsid w:val="00F8470F"/>
    <w:rsid w:val="00F91690"/>
    <w:rsid w:val="00F97713"/>
    <w:rsid w:val="00FA68FD"/>
    <w:rsid w:val="00FB45FC"/>
    <w:rsid w:val="00FC45A8"/>
    <w:rsid w:val="00FC5E2A"/>
    <w:rsid w:val="00FD1242"/>
    <w:rsid w:val="00FD44F9"/>
    <w:rsid w:val="00FD4C90"/>
    <w:rsid w:val="00FF15FF"/>
    <w:rsid w:val="00FF4CA7"/>
    <w:rsid w:val="00FF7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276A6"/>
  <w15:chartTrackingRefBased/>
  <w15:docId w15:val="{BEC1D3FB-609E-45AA-92A2-BC7A4716C2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C3B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3B33"/>
  </w:style>
  <w:style w:type="paragraph" w:styleId="Footer">
    <w:name w:val="footer"/>
    <w:basedOn w:val="Normal"/>
    <w:link w:val="FooterChar"/>
    <w:uiPriority w:val="99"/>
    <w:unhideWhenUsed/>
    <w:rsid w:val="009C3B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3B33"/>
  </w:style>
  <w:style w:type="paragraph" w:styleId="ListParagraph">
    <w:name w:val="List Paragraph"/>
    <w:basedOn w:val="Normal"/>
    <w:uiPriority w:val="34"/>
    <w:qFormat/>
    <w:rsid w:val="004678D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11EF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1E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270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ashford.instructure.com/courses/94102/modules/items/476603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7</TotalTime>
  <Pages>5</Pages>
  <Words>182</Words>
  <Characters>1043</Characters>
  <Application>Microsoft Office Word</Application>
  <DocSecurity>0</DocSecurity>
  <Lines>8</Lines>
  <Paragraphs>2</Paragraphs>
  <ScaleCrop>false</ScaleCrop>
  <Company/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310</cp:revision>
  <dcterms:created xsi:type="dcterms:W3CDTF">2021-11-27T02:23:00Z</dcterms:created>
  <dcterms:modified xsi:type="dcterms:W3CDTF">2021-12-11T21:00:00Z</dcterms:modified>
</cp:coreProperties>
</file>